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3B10" w:rsidRDefault="00CE0433">
      <w:pPr>
        <w:spacing w:after="360" w:line="240" w:lineRule="auto"/>
        <w:ind w:left="0" w:right="0" w:firstLine="0"/>
        <w:jc w:val="center"/>
      </w:pPr>
      <w:r w:rsidRPr="00331A5D">
        <w:rPr>
          <w:noProof/>
        </w:rPr>
        <w:drawing>
          <wp:inline distT="0" distB="0" distL="0" distR="0">
            <wp:extent cx="952500" cy="952500"/>
            <wp:effectExtent l="0" t="0" r="0" b="0"/>
            <wp:docPr id="1" name="Picture 2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5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C1908">
        <w:t xml:space="preserve"> </w:t>
      </w:r>
    </w:p>
    <w:p w:rsidR="00D63B10" w:rsidRPr="00E319F8" w:rsidRDefault="00FE52FE">
      <w:pPr>
        <w:spacing w:after="366" w:line="240" w:lineRule="auto"/>
        <w:ind w:left="0" w:right="0" w:firstLine="0"/>
        <w:jc w:val="center"/>
        <w:rPr>
          <w:rFonts w:ascii="Berlin Sans FB Demi" w:hAnsi="Berlin Sans FB Demi"/>
        </w:rPr>
      </w:pPr>
      <w:r w:rsidRPr="000B67B6">
        <w:rPr>
          <w:rFonts w:ascii="Berlin Sans FB Demi" w:hAnsi="Berlin Sans FB Demi"/>
          <w:sz w:val="36"/>
        </w:rPr>
        <w:t>{</w:t>
      </w:r>
      <w:proofErr w:type="gramStart"/>
      <w:r w:rsidRPr="000B67B6">
        <w:rPr>
          <w:rFonts w:ascii="Berlin Sans FB Demi" w:hAnsi="Berlin Sans FB Demi"/>
          <w:sz w:val="36"/>
        </w:rPr>
        <w:t xml:space="preserve">{ </w:t>
      </w:r>
      <w:proofErr w:type="spellStart"/>
      <w:r w:rsidRPr="000B67B6">
        <w:rPr>
          <w:rFonts w:ascii="Berlin Sans FB Demi" w:hAnsi="Berlin Sans FB Demi"/>
          <w:sz w:val="36"/>
        </w:rPr>
        <w:t>department</w:t>
      </w:r>
      <w:proofErr w:type="gramEnd"/>
      <w:r w:rsidRPr="000B67B6">
        <w:rPr>
          <w:rFonts w:ascii="Berlin Sans FB Demi" w:hAnsi="Berlin Sans FB Demi"/>
          <w:sz w:val="36"/>
        </w:rPr>
        <w:t>_name</w:t>
      </w:r>
      <w:proofErr w:type="spellEnd"/>
      <w:r w:rsidRPr="000B67B6">
        <w:rPr>
          <w:rFonts w:ascii="Berlin Sans FB Demi" w:hAnsi="Berlin Sans FB Demi"/>
          <w:sz w:val="36"/>
        </w:rPr>
        <w:t xml:space="preserve"> }}</w:t>
      </w:r>
      <w:r w:rsidRPr="00E319F8">
        <w:rPr>
          <w:rFonts w:ascii="Berlin Sans FB Demi" w:hAnsi="Berlin Sans FB Demi"/>
          <w:sz w:val="36"/>
        </w:rPr>
        <w:t xml:space="preserve"> Department</w:t>
      </w:r>
    </w:p>
    <w:p w:rsidR="00D63B10" w:rsidRPr="00261C8A" w:rsidRDefault="00BC1908">
      <w:pPr>
        <w:spacing w:after="123" w:line="246" w:lineRule="auto"/>
        <w:ind w:left="10"/>
        <w:jc w:val="center"/>
        <w:rPr>
          <w:rFonts w:asciiTheme="majorBidi" w:hAnsiTheme="majorBidi" w:cstheme="majorBidi"/>
          <w:b/>
          <w:bCs/>
          <w:sz w:val="22"/>
          <w:szCs w:val="28"/>
        </w:rPr>
      </w:pPr>
      <w:r w:rsidRPr="00261C8A">
        <w:rPr>
          <w:rFonts w:asciiTheme="majorBidi" w:hAnsiTheme="majorBidi" w:cstheme="majorBidi"/>
          <w:b/>
          <w:bCs/>
          <w:sz w:val="32"/>
          <w:szCs w:val="28"/>
        </w:rPr>
        <w:t>Syllabus</w:t>
      </w:r>
    </w:p>
    <w:p w:rsidR="00FE52FE" w:rsidRPr="00951220" w:rsidRDefault="00FE52FE" w:rsidP="00FE52FE">
      <w:pPr>
        <w:spacing w:after="703" w:line="246" w:lineRule="auto"/>
        <w:ind w:left="1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951220">
        <w:rPr>
          <w:rFonts w:asciiTheme="majorBidi" w:hAnsiTheme="majorBidi" w:cstheme="majorBidi"/>
          <w:b/>
          <w:bCs/>
          <w:sz w:val="28"/>
          <w:szCs w:val="28"/>
        </w:rPr>
        <w:t>{{</w:t>
      </w:r>
      <w:proofErr w:type="spellStart"/>
      <w:r w:rsidRPr="00951220">
        <w:rPr>
          <w:rFonts w:asciiTheme="majorBidi" w:hAnsiTheme="majorBidi" w:cstheme="majorBidi"/>
          <w:b/>
          <w:bCs/>
          <w:sz w:val="28"/>
          <w:szCs w:val="28"/>
        </w:rPr>
        <w:t>course.program_code</w:t>
      </w:r>
      <w:proofErr w:type="spellEnd"/>
      <w:r w:rsidRPr="00951220">
        <w:rPr>
          <w:rFonts w:asciiTheme="majorBidi" w:hAnsiTheme="majorBidi" w:cstheme="majorBidi"/>
          <w:b/>
          <w:bCs/>
          <w:sz w:val="28"/>
          <w:szCs w:val="28"/>
        </w:rPr>
        <w:t>}} {{</w:t>
      </w:r>
      <w:proofErr w:type="spellStart"/>
      <w:r w:rsidRPr="00951220">
        <w:rPr>
          <w:rFonts w:asciiTheme="majorBidi" w:hAnsiTheme="majorBidi" w:cstheme="majorBidi"/>
          <w:b/>
          <w:bCs/>
          <w:sz w:val="28"/>
          <w:szCs w:val="28"/>
        </w:rPr>
        <w:t>course.number</w:t>
      </w:r>
      <w:proofErr w:type="spellEnd"/>
      <w:r w:rsidRPr="00951220">
        <w:rPr>
          <w:rFonts w:asciiTheme="majorBidi" w:hAnsiTheme="majorBidi" w:cstheme="majorBidi"/>
          <w:b/>
          <w:bCs/>
          <w:sz w:val="28"/>
          <w:szCs w:val="28"/>
        </w:rPr>
        <w:t>}}: {{</w:t>
      </w:r>
      <w:proofErr w:type="spellStart"/>
      <w:r w:rsidRPr="00951220">
        <w:rPr>
          <w:rFonts w:asciiTheme="majorBidi" w:hAnsiTheme="majorBidi" w:cstheme="majorBidi"/>
          <w:b/>
          <w:bCs/>
          <w:sz w:val="28"/>
          <w:szCs w:val="28"/>
        </w:rPr>
        <w:t>course.title</w:t>
      </w:r>
      <w:proofErr w:type="spellEnd"/>
      <w:r w:rsidRPr="00951220">
        <w:rPr>
          <w:rFonts w:asciiTheme="majorBidi" w:hAnsiTheme="majorBidi" w:cstheme="majorBidi"/>
          <w:b/>
          <w:bCs/>
          <w:sz w:val="28"/>
          <w:szCs w:val="28"/>
        </w:rPr>
        <w:t>}} ({{course.lecture_credit_hours}}-{{course.lab_contact_hours}}-{{course.total_credit_hours}}</w:t>
      </w:r>
    </w:p>
    <w:p w:rsidR="00D63B10" w:rsidRPr="00090314" w:rsidRDefault="00BC1908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Catalog Description:</w:t>
      </w:r>
    </w:p>
    <w:p w:rsidR="00C43526" w:rsidRPr="00090314" w:rsidRDefault="00E319F8" w:rsidP="00EF177C">
      <w:pPr>
        <w:spacing w:after="282"/>
        <w:ind w:left="0" w:firstLine="0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{</w:t>
      </w:r>
      <w:r w:rsidR="002C39DB" w:rsidRPr="00090314">
        <w:rPr>
          <w:rFonts w:asciiTheme="majorBidi" w:hAnsiTheme="majorBidi" w:cstheme="majorBidi"/>
          <w:sz w:val="22"/>
          <w:szCs w:val="28"/>
        </w:rPr>
        <w:t>course.</w:t>
      </w:r>
      <w:r w:rsidR="002C39DB" w:rsidRPr="00090314">
        <w:rPr>
          <w:rFonts w:asciiTheme="majorBidi" w:hAnsiTheme="majorBidi" w:cstheme="majorBidi"/>
        </w:rPr>
        <w:t xml:space="preserve"> </w:t>
      </w:r>
      <w:proofErr w:type="spellStart"/>
      <w:r w:rsidR="002C39DB" w:rsidRPr="00090314">
        <w:rPr>
          <w:rFonts w:asciiTheme="majorBidi" w:hAnsiTheme="majorBidi" w:cstheme="majorBidi"/>
          <w:sz w:val="22"/>
          <w:szCs w:val="28"/>
        </w:rPr>
        <w:t>catalog_</w:t>
      </w:r>
      <w:proofErr w:type="gramStart"/>
      <w:r w:rsidR="002C39DB" w:rsidRPr="00090314">
        <w:rPr>
          <w:rFonts w:asciiTheme="majorBidi" w:hAnsiTheme="majorBidi" w:cstheme="majorBidi"/>
          <w:sz w:val="22"/>
          <w:szCs w:val="28"/>
        </w:rPr>
        <w:t>description</w:t>
      </w:r>
      <w:proofErr w:type="spellEnd"/>
      <w:r w:rsidR="002C39DB" w:rsidRPr="00090314">
        <w:rPr>
          <w:rFonts w:asciiTheme="majorBidi" w:hAnsiTheme="majorBidi" w:cstheme="majorBidi"/>
          <w:sz w:val="22"/>
          <w:szCs w:val="28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}</w:t>
      </w:r>
      <w:proofErr w:type="gramEnd"/>
      <w:r w:rsidRPr="00090314">
        <w:rPr>
          <w:rFonts w:asciiTheme="majorBidi" w:hAnsiTheme="majorBidi" w:cstheme="majorBidi"/>
          <w:sz w:val="22"/>
          <w:szCs w:val="28"/>
        </w:rPr>
        <w:t>}</w:t>
      </w:r>
    </w:p>
    <w:p w:rsidR="00795DB4" w:rsidRPr="00090314" w:rsidRDefault="00795DB4" w:rsidP="00795DB4">
      <w:pPr>
        <w:spacing w:after="247" w:line="276" w:lineRule="auto"/>
        <w:ind w:left="-5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if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prerequisite_</w:t>
      </w:r>
      <w:proofErr w:type="gram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%</w:t>
      </w:r>
      <w:proofErr w:type="gram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}Course Pre-requisites:</w:t>
      </w:r>
    </w:p>
    <w:p w:rsidR="00795DB4" w:rsidRPr="00090314" w:rsidRDefault="00795DB4" w:rsidP="00381850">
      <w:pPr>
        <w:numPr>
          <w:ilvl w:val="0"/>
          <w:numId w:val="1"/>
        </w:numPr>
        <w:spacing w:after="0"/>
        <w:ind w:left="288" w:right="-1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preq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prerequisite_courses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 xml:space="preserve">%}{% if 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 xml:space="preserve"> %}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program_code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 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number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: 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title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{% else%}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program_code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 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number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: 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title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</w:t>
      </w:r>
    </w:p>
    <w:p w:rsidR="00795DB4" w:rsidRDefault="00795DB4" w:rsidP="00381850">
      <w:pPr>
        <w:numPr>
          <w:ilvl w:val="0"/>
          <w:numId w:val="1"/>
        </w:numPr>
        <w:spacing w:after="0"/>
        <w:ind w:left="288" w:right="-1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B55615" w:rsidRPr="00090314">
        <w:rPr>
          <w:rFonts w:asciiTheme="majorBidi" w:hAnsiTheme="majorBidi" w:cstheme="majorBidi"/>
          <w:sz w:val="22"/>
          <w:szCs w:val="28"/>
        </w:rPr>
        <w:t xml:space="preserve"> {%</w:t>
      </w:r>
      <w:proofErr w:type="spellStart"/>
      <w:r w:rsidR="00B55615"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="00B55615" w:rsidRPr="00090314">
        <w:rPr>
          <w:rFonts w:asciiTheme="majorBidi" w:hAnsiTheme="majorBidi" w:cstheme="majorBidi"/>
          <w:sz w:val="22"/>
          <w:szCs w:val="28"/>
        </w:rPr>
        <w:t>%}</w:t>
      </w:r>
    </w:p>
    <w:p w:rsidR="00381850" w:rsidRPr="00090314" w:rsidRDefault="00381850" w:rsidP="00381850">
      <w:pPr>
        <w:spacing w:after="0"/>
        <w:ind w:left="0" w:right="-144" w:firstLine="0"/>
        <w:rPr>
          <w:rFonts w:asciiTheme="majorBidi" w:hAnsiTheme="majorBidi" w:cstheme="majorBidi"/>
          <w:sz w:val="22"/>
          <w:szCs w:val="28"/>
        </w:rPr>
      </w:pPr>
    </w:p>
    <w:p w:rsidR="00D63B10" w:rsidRPr="00090314" w:rsidRDefault="00FA288C">
      <w:pPr>
        <w:spacing w:after="247" w:line="276" w:lineRule="auto"/>
        <w:ind w:left="-5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if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requisite_course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%}</w:t>
      </w:r>
      <w:r w:rsidR="00BC1908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Co-requisites:</w:t>
      </w:r>
    </w:p>
    <w:p w:rsidR="00795DB4" w:rsidRPr="00090314" w:rsidRDefault="00795DB4" w:rsidP="008D74CE">
      <w:pPr>
        <w:numPr>
          <w:ilvl w:val="0"/>
          <w:numId w:val="1"/>
        </w:numPr>
        <w:spacing w:after="0"/>
        <w:ind w:left="288" w:right="-14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coreq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corequisite_courses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 xml:space="preserve">%}{% if 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 xml:space="preserve"> %}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program_code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 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number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: 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title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{% else%}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program_code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 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number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: 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title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</w:t>
      </w:r>
    </w:p>
    <w:p w:rsidR="008D74CE" w:rsidRDefault="00795DB4" w:rsidP="008D74CE">
      <w:pPr>
        <w:numPr>
          <w:ilvl w:val="0"/>
          <w:numId w:val="1"/>
        </w:numPr>
        <w:spacing w:after="0"/>
        <w:ind w:left="288" w:right="-14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B55615" w:rsidRPr="00090314">
        <w:rPr>
          <w:rFonts w:asciiTheme="majorBidi" w:hAnsiTheme="majorBidi" w:cstheme="majorBidi"/>
          <w:sz w:val="22"/>
          <w:szCs w:val="28"/>
        </w:rPr>
        <w:t xml:space="preserve"> {%</w:t>
      </w:r>
      <w:proofErr w:type="spellStart"/>
      <w:r w:rsidR="00B55615"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="00B55615" w:rsidRPr="00090314">
        <w:rPr>
          <w:rFonts w:asciiTheme="majorBidi" w:hAnsiTheme="majorBidi" w:cstheme="majorBidi"/>
          <w:sz w:val="22"/>
          <w:szCs w:val="28"/>
        </w:rPr>
        <w:t>%}</w:t>
      </w:r>
    </w:p>
    <w:p w:rsidR="008D74CE" w:rsidRPr="008D74CE" w:rsidRDefault="008D74CE" w:rsidP="008D74CE">
      <w:pPr>
        <w:spacing w:after="0"/>
        <w:ind w:left="0" w:right="-144" w:firstLine="0"/>
        <w:rPr>
          <w:rFonts w:asciiTheme="majorBidi" w:hAnsiTheme="majorBidi" w:cstheme="majorBidi"/>
          <w:sz w:val="20"/>
          <w:szCs w:val="26"/>
        </w:rPr>
      </w:pPr>
    </w:p>
    <w:p w:rsidR="00D63B10" w:rsidRPr="00090314" w:rsidRDefault="00BC1908" w:rsidP="00FA288C">
      <w:pPr>
        <w:spacing w:after="247" w:line="276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Objectives: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objective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earning_objective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{ objective }}{% else%}{{ objective }}</w:t>
      </w:r>
    </w:p>
    <w:p w:rsidR="00FA288C" w:rsidRPr="00090314" w:rsidRDefault="00FA288C" w:rsidP="00CE7CB2">
      <w:pPr>
        <w:numPr>
          <w:ilvl w:val="0"/>
          <w:numId w:val="1"/>
        </w:numPr>
        <w:spacing w:line="240" w:lineRule="auto"/>
        <w:ind w:hanging="142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</w:p>
    <w:p w:rsidR="00CE7CB2" w:rsidRPr="00090314" w:rsidRDefault="00CE7CB2" w:rsidP="00CE7CB2">
      <w:pPr>
        <w:spacing w:line="240" w:lineRule="auto"/>
        <w:ind w:left="0" w:firstLine="0"/>
        <w:rPr>
          <w:rFonts w:asciiTheme="majorBidi" w:hAnsiTheme="majorBidi" w:cstheme="majorBidi"/>
          <w:b/>
          <w:bCs/>
          <w:sz w:val="24"/>
          <w:szCs w:val="32"/>
        </w:rPr>
      </w:pPr>
    </w:p>
    <w:p w:rsidR="00D63B10" w:rsidRPr="00090314" w:rsidRDefault="00BC1908" w:rsidP="00795DB4">
      <w:pPr>
        <w:spacing w:after="247" w:line="276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Learning Outcomes:</w:t>
      </w:r>
    </w:p>
    <w:p w:rsidR="00FA288C" w:rsidRPr="00090314" w:rsidRDefault="00FA288C" w:rsidP="00AC6F73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outcome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earning_outcome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%}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{ </w:t>
      </w:r>
      <w:proofErr w:type="spellStart"/>
      <w:r w:rsidR="00AC6F73" w:rsidRPr="00AC6F73">
        <w:rPr>
          <w:rFonts w:asciiTheme="majorBidi" w:hAnsiTheme="majorBidi" w:cstheme="majorBidi"/>
          <w:sz w:val="22"/>
          <w:szCs w:val="28"/>
        </w:rPr>
        <w:t>outcome.learning_outcome</w:t>
      </w:r>
      <w:proofErr w:type="spellEnd"/>
      <w:r w:rsidR="00AC6F73" w:rsidRPr="00AC6F73">
        <w:rPr>
          <w:rFonts w:asciiTheme="majorBidi" w:hAnsiTheme="majorBidi" w:cstheme="majorBidi"/>
          <w:sz w:val="22"/>
          <w:szCs w:val="28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 xml:space="preserve">}}{% else%}{{ </w:t>
      </w:r>
      <w:proofErr w:type="spellStart"/>
      <w:r w:rsidR="00AC6F73" w:rsidRPr="00AC6F73">
        <w:rPr>
          <w:rFonts w:asciiTheme="majorBidi" w:hAnsiTheme="majorBidi" w:cstheme="majorBidi"/>
          <w:sz w:val="22"/>
          <w:szCs w:val="28"/>
        </w:rPr>
        <w:t>outcome.learning_outcome</w:t>
      </w:r>
      <w:proofErr w:type="spellEnd"/>
      <w:r w:rsidR="00AC6F73" w:rsidRPr="00AC6F73">
        <w:rPr>
          <w:rFonts w:asciiTheme="majorBidi" w:hAnsiTheme="majorBidi" w:cstheme="majorBidi"/>
          <w:sz w:val="22"/>
          <w:szCs w:val="28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}}</w:t>
      </w:r>
    </w:p>
    <w:p w:rsidR="00FA288C" w:rsidRPr="00090314" w:rsidRDefault="00FA288C" w:rsidP="00FA288C">
      <w:pPr>
        <w:numPr>
          <w:ilvl w:val="0"/>
          <w:numId w:val="1"/>
        </w:numPr>
        <w:spacing w:line="240" w:lineRule="auto"/>
        <w:ind w:hanging="142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</w:p>
    <w:p w:rsidR="00FA288C" w:rsidRPr="00090314" w:rsidRDefault="00FA288C" w:rsidP="00FA288C">
      <w:pPr>
        <w:spacing w:line="240" w:lineRule="auto"/>
        <w:ind w:left="0" w:firstLine="0"/>
        <w:rPr>
          <w:rFonts w:asciiTheme="majorBidi" w:hAnsiTheme="majorBidi" w:cstheme="majorBidi"/>
          <w:sz w:val="22"/>
          <w:szCs w:val="28"/>
        </w:rPr>
      </w:pPr>
    </w:p>
    <w:p w:rsidR="00FA288C" w:rsidRPr="00090314" w:rsidRDefault="00FA288C" w:rsidP="00FA288C">
      <w:pPr>
        <w:spacing w:line="240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Required Material: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Textbook: {{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course.equired_textbooks_from_sierra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}}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lastRenderedPageBreak/>
        <w:t xml:space="preserve">{%for textbook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other_required_textbook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  <w:r w:rsidRPr="00090314">
        <w:rPr>
          <w:rFonts w:asciiTheme="majorBidi" w:hAnsiTheme="majorBidi" w:cstheme="majorBidi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Textbook: {{ textbook }}{% else%}</w:t>
      </w:r>
      <w:r w:rsidRPr="00090314">
        <w:rPr>
          <w:rFonts w:asciiTheme="majorBidi" w:hAnsiTheme="majorBidi" w:cstheme="majorBidi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Textbook:  {{ textbook }}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material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ssential_reference_material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{ material }}{% else%}{{ material }}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</w:p>
    <w:p w:rsidR="00FA288C" w:rsidRPr="00090314" w:rsidRDefault="00FA288C" w:rsidP="00FA288C">
      <w:pPr>
        <w:rPr>
          <w:rFonts w:asciiTheme="majorBidi" w:hAnsiTheme="majorBidi" w:cstheme="majorBidi"/>
          <w:sz w:val="22"/>
          <w:szCs w:val="28"/>
        </w:rPr>
      </w:pPr>
    </w:p>
    <w:p w:rsidR="00D63B10" w:rsidRPr="00090314" w:rsidRDefault="00A24D16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</w:t>
      </w:r>
      <w:proofErr w:type="gram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if 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recommended</w:t>
      </w:r>
      <w:proofErr w:type="gram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_textbooks_reference_material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%}</w:t>
      </w:r>
      <w:r w:rsidR="00BC1908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Other Recommended References</w:t>
      </w:r>
      <w:r w:rsidR="00FA288C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:</w:t>
      </w:r>
    </w:p>
    <w:p w:rsidR="00251303" w:rsidRPr="00090314" w:rsidRDefault="00A24D16" w:rsidP="00952FF6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reference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recommended_textbooks_reference_material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{ reference }}{% else%}{{ </w:t>
      </w:r>
      <w:r w:rsidR="00952FF6" w:rsidRPr="00090314">
        <w:rPr>
          <w:rFonts w:asciiTheme="majorBidi" w:hAnsiTheme="majorBidi" w:cstheme="majorBidi"/>
          <w:sz w:val="22"/>
          <w:szCs w:val="28"/>
        </w:rPr>
        <w:t>reference</w:t>
      </w:r>
      <w:r w:rsidRPr="00090314">
        <w:rPr>
          <w:rFonts w:asciiTheme="majorBidi" w:hAnsiTheme="majorBidi" w:cstheme="majorBidi"/>
          <w:sz w:val="22"/>
          <w:szCs w:val="28"/>
        </w:rPr>
        <w:t xml:space="preserve"> }}</w:t>
      </w:r>
    </w:p>
    <w:p w:rsidR="00D63B10" w:rsidRPr="00090314" w:rsidRDefault="00A24D16" w:rsidP="00952FF6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</w:p>
    <w:p w:rsidR="00083793" w:rsidRPr="00090314" w:rsidRDefault="00083793" w:rsidP="00083793">
      <w:pPr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</w:p>
    <w:p w:rsidR="00FE3E3E" w:rsidRPr="00090314" w:rsidRDefault="00FE3E3E" w:rsidP="00D50D6B">
      <w:pPr>
        <w:spacing w:after="247" w:line="276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if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ecture_assessment_task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%}</w:t>
      </w:r>
      <w:r w:rsidR="00C87F8A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ecture</w:t>
      </w: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Assessment Plan:</w:t>
      </w:r>
    </w:p>
    <w:tbl>
      <w:tblPr>
        <w:tblW w:w="9101" w:type="dxa"/>
        <w:tblInd w:w="308" w:type="dxa"/>
        <w:tblLayout w:type="fixed"/>
        <w:tblCellMar>
          <w:top w:w="98" w:type="dxa"/>
          <w:left w:w="82" w:type="dxa"/>
          <w:right w:w="115" w:type="dxa"/>
        </w:tblCellMar>
        <w:tblLook w:val="04A0" w:firstRow="1" w:lastRow="0" w:firstColumn="1" w:lastColumn="0" w:noHBand="0" w:noVBand="1"/>
      </w:tblPr>
      <w:tblGrid>
        <w:gridCol w:w="6884"/>
        <w:gridCol w:w="1170"/>
        <w:gridCol w:w="1047"/>
      </w:tblGrid>
      <w:tr w:rsidR="00FE3E3E" w:rsidRPr="00090314" w:rsidTr="004753F7">
        <w:trPr>
          <w:cantSplit/>
          <w:trHeight w:val="435"/>
        </w:trPr>
        <w:tc>
          <w:tcPr>
            <w:tcW w:w="688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Assessment Task</w:t>
            </w:r>
          </w:p>
        </w:tc>
        <w:tc>
          <w:tcPr>
            <w:tcW w:w="1170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 Due</w:t>
            </w:r>
          </w:p>
        </w:tc>
        <w:tc>
          <w:tcPr>
            <w:tcW w:w="104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ight</w:t>
            </w:r>
          </w:p>
        </w:tc>
      </w:tr>
      <w:tr w:rsidR="00FE3E3E" w:rsidRPr="00090314" w:rsidTr="004753F7">
        <w:trPr>
          <w:cantSplit/>
          <w:trHeight w:val="443"/>
        </w:trPr>
        <w:tc>
          <w:tcPr>
            <w:tcW w:w="9101" w:type="dxa"/>
            <w:gridSpan w:val="3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ecture_assessment_task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</w:t>
            </w:r>
          </w:p>
        </w:tc>
      </w:tr>
      <w:tr w:rsidR="00FE3E3E" w:rsidRPr="00090314" w:rsidTr="004753F7">
        <w:trPr>
          <w:cantSplit/>
          <w:trHeight w:val="443"/>
        </w:trPr>
        <w:tc>
          <w:tcPr>
            <w:tcW w:w="688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assessment_task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117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week_due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104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772A2B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r w:rsidR="00772A2B" w:rsidRPr="00772A2B">
              <w:rPr>
                <w:rFonts w:asciiTheme="majorBidi" w:hAnsiTheme="majorBidi" w:cstheme="majorBidi"/>
                <w:sz w:val="22"/>
                <w:szCs w:val="28"/>
              </w:rPr>
              <w:t xml:space="preserve">'%0.2f' % </w:t>
            </w:r>
            <w:proofErr w:type="spellStart"/>
            <w:r w:rsidR="00772A2B" w:rsidRPr="00772A2B">
              <w:rPr>
                <w:rFonts w:asciiTheme="majorBidi" w:hAnsiTheme="majorBidi" w:cstheme="majorBidi"/>
                <w:sz w:val="22"/>
                <w:szCs w:val="28"/>
              </w:rPr>
              <w:t>assessment_task.weight_percentage|float</w:t>
            </w:r>
            <w:proofErr w:type="spellEnd"/>
            <w:r w:rsidR="00772A2B" w:rsidRPr="00772A2B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>}} %</w:t>
            </w:r>
          </w:p>
        </w:tc>
      </w:tr>
      <w:tr w:rsidR="00A85479" w:rsidRPr="00090314" w:rsidTr="004753F7">
        <w:trPr>
          <w:cantSplit/>
          <w:trHeight w:val="443"/>
        </w:trPr>
        <w:tc>
          <w:tcPr>
            <w:tcW w:w="910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A85479" w:rsidRPr="00090314" w:rsidRDefault="00A85479" w:rsidP="00D50D6B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</w:tbl>
    <w:p w:rsidR="00FE3E3E" w:rsidRPr="00090314" w:rsidRDefault="00FE3E3E" w:rsidP="00083793">
      <w:pPr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</w:p>
    <w:p w:rsidR="00FE3E3E" w:rsidRPr="00090314" w:rsidRDefault="00FE3E3E" w:rsidP="00FE3E3E">
      <w:pPr>
        <w:ind w:left="0" w:firstLine="0"/>
        <w:rPr>
          <w:rFonts w:asciiTheme="majorBidi" w:hAnsiTheme="majorBidi" w:cstheme="majorBidi"/>
          <w:b/>
          <w:bCs/>
          <w:color w:val="0066CC"/>
          <w:sz w:val="28"/>
          <w:szCs w:val="32"/>
        </w:rPr>
      </w:pPr>
    </w:p>
    <w:p w:rsidR="00D63B10" w:rsidRPr="00090314" w:rsidRDefault="00FE3E3E" w:rsidP="00D50D6B">
      <w:pPr>
        <w:ind w:left="0" w:firstLine="0"/>
        <w:rPr>
          <w:rFonts w:asciiTheme="majorBidi" w:hAnsiTheme="majorBidi" w:cstheme="majorBidi"/>
          <w:color w:val="067E40"/>
          <w:sz w:val="22"/>
          <w:szCs w:val="28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if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ab_assessment_task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%}</w:t>
      </w:r>
      <w:r w:rsidR="00BC1908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ab Assessment Plan:</w:t>
      </w:r>
    </w:p>
    <w:tbl>
      <w:tblPr>
        <w:tblW w:w="9101" w:type="dxa"/>
        <w:tblInd w:w="308" w:type="dxa"/>
        <w:tblLayout w:type="fixed"/>
        <w:tblCellMar>
          <w:top w:w="98" w:type="dxa"/>
          <w:left w:w="82" w:type="dxa"/>
          <w:right w:w="115" w:type="dxa"/>
        </w:tblCellMar>
        <w:tblLook w:val="04A0" w:firstRow="1" w:lastRow="0" w:firstColumn="1" w:lastColumn="0" w:noHBand="0" w:noVBand="1"/>
      </w:tblPr>
      <w:tblGrid>
        <w:gridCol w:w="7064"/>
        <w:gridCol w:w="990"/>
        <w:gridCol w:w="1047"/>
      </w:tblGrid>
      <w:tr w:rsidR="00D63B10" w:rsidRPr="00090314" w:rsidTr="00FE3E3E">
        <w:trPr>
          <w:trHeight w:val="435"/>
        </w:trPr>
        <w:tc>
          <w:tcPr>
            <w:tcW w:w="706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Assessment Task</w:t>
            </w:r>
          </w:p>
        </w:tc>
        <w:tc>
          <w:tcPr>
            <w:tcW w:w="990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 Due</w:t>
            </w:r>
          </w:p>
        </w:tc>
        <w:tc>
          <w:tcPr>
            <w:tcW w:w="104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ight</w:t>
            </w:r>
          </w:p>
        </w:tc>
      </w:tr>
      <w:tr w:rsidR="00FE3E3E" w:rsidRPr="00090314" w:rsidTr="00FE3E3E">
        <w:trPr>
          <w:trHeight w:val="443"/>
        </w:trPr>
        <w:tc>
          <w:tcPr>
            <w:tcW w:w="9101" w:type="dxa"/>
            <w:gridSpan w:val="3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ab_assessment_task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</w:t>
            </w:r>
          </w:p>
        </w:tc>
      </w:tr>
      <w:tr w:rsidR="00D63B10" w:rsidRPr="00090314" w:rsidTr="00FE3E3E">
        <w:trPr>
          <w:trHeight w:val="443"/>
        </w:trPr>
        <w:tc>
          <w:tcPr>
            <w:tcW w:w="706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D63B10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assessment_task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9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D63B10" w:rsidRPr="00090314" w:rsidRDefault="00FE3E3E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week_due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104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D63B10" w:rsidRPr="00090314" w:rsidRDefault="00772A2B" w:rsidP="00772A2B">
            <w:pPr>
              <w:spacing w:after="0" w:line="276" w:lineRule="auto"/>
              <w:ind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r w:rsidRPr="00772A2B">
              <w:rPr>
                <w:rFonts w:asciiTheme="majorBidi" w:hAnsiTheme="majorBidi" w:cstheme="majorBidi"/>
                <w:sz w:val="22"/>
                <w:szCs w:val="28"/>
              </w:rPr>
              <w:t xml:space="preserve">'%0.2f' % </w:t>
            </w:r>
            <w:proofErr w:type="spellStart"/>
            <w:r w:rsidRPr="00772A2B">
              <w:rPr>
                <w:rFonts w:asciiTheme="majorBidi" w:hAnsiTheme="majorBidi" w:cstheme="majorBidi"/>
                <w:sz w:val="22"/>
                <w:szCs w:val="28"/>
              </w:rPr>
              <w:t>assessment_t</w:t>
            </w:r>
            <w:r w:rsidRPr="00772A2B">
              <w:rPr>
                <w:rFonts w:asciiTheme="majorBidi" w:hAnsiTheme="majorBidi" w:cstheme="majorBidi"/>
                <w:sz w:val="22"/>
                <w:szCs w:val="28"/>
              </w:rPr>
              <w:lastRenderedPageBreak/>
              <w:t>ask.weight_percentage|float</w:t>
            </w:r>
            <w:proofErr w:type="spellEnd"/>
            <w:r w:rsidRPr="00772A2B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>}} %</w:t>
            </w:r>
            <w:bookmarkStart w:id="0" w:name="_GoBack"/>
            <w:bookmarkEnd w:id="0"/>
          </w:p>
        </w:tc>
      </w:tr>
      <w:tr w:rsidR="00A85479" w:rsidRPr="00090314" w:rsidTr="00413127">
        <w:trPr>
          <w:trHeight w:val="443"/>
        </w:trPr>
        <w:tc>
          <w:tcPr>
            <w:tcW w:w="910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A85479" w:rsidRPr="00090314" w:rsidRDefault="00A85479" w:rsidP="00D50D6B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lastRenderedPageBreak/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</w:tbl>
    <w:p w:rsidR="00E319F8" w:rsidRPr="00090314" w:rsidRDefault="00FE3E3E" w:rsidP="00FE3E3E">
      <w:pPr>
        <w:ind w:left="0" w:firstLine="0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</w:p>
    <w:p w:rsidR="00D63B10" w:rsidRPr="00090314" w:rsidRDefault="00FE3E3E" w:rsidP="00D50D6B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if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ecture_topics_list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%}</w:t>
      </w:r>
      <w:r w:rsidR="00BC1908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ecture Weekly Schedule</w:t>
      </w:r>
    </w:p>
    <w:tbl>
      <w:tblPr>
        <w:tblW w:w="9101" w:type="dxa"/>
        <w:tblInd w:w="308" w:type="dxa"/>
        <w:tblLayout w:type="fixed"/>
        <w:tblCellMar>
          <w:top w:w="68" w:type="dxa"/>
          <w:left w:w="53" w:type="dxa"/>
          <w:right w:w="83" w:type="dxa"/>
        </w:tblCellMar>
        <w:tblLook w:val="04A0" w:firstRow="1" w:lastRow="0" w:firstColumn="1" w:lastColumn="0" w:noHBand="0" w:noVBand="1"/>
      </w:tblPr>
      <w:tblGrid>
        <w:gridCol w:w="854"/>
        <w:gridCol w:w="8247"/>
      </w:tblGrid>
      <w:tr w:rsidR="00D63B10" w:rsidRPr="00090314" w:rsidTr="00C86011">
        <w:trPr>
          <w:trHeight w:val="435"/>
        </w:trPr>
        <w:tc>
          <w:tcPr>
            <w:tcW w:w="85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30" w:right="0" w:firstLine="0"/>
              <w:jc w:val="both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#</w:t>
            </w:r>
          </w:p>
        </w:tc>
        <w:tc>
          <w:tcPr>
            <w:tcW w:w="824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Topics</w:t>
            </w:r>
          </w:p>
        </w:tc>
      </w:tr>
      <w:tr w:rsidR="00523F1A" w:rsidRPr="00090314" w:rsidTr="00C86011">
        <w:trPr>
          <w:trHeight w:val="383"/>
        </w:trPr>
        <w:tc>
          <w:tcPr>
            <w:tcW w:w="9101" w:type="dxa"/>
            <w:gridSpan w:val="2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523F1A" w:rsidRPr="00090314" w:rsidRDefault="00523F1A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="002814F8"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="002814F8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="00FE3E3E" w:rsidRPr="00090314">
              <w:rPr>
                <w:rFonts w:asciiTheme="majorBidi" w:hAnsiTheme="majorBidi" w:cstheme="majorBidi"/>
                <w:sz w:val="22"/>
                <w:szCs w:val="28"/>
              </w:rPr>
              <w:t>lecture_topics_list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F32F16" w:rsidRPr="00090314" w:rsidTr="00C86011">
        <w:trPr>
          <w:trHeight w:val="396"/>
        </w:trPr>
        <w:tc>
          <w:tcPr>
            <w:tcW w:w="854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F32F16" w:rsidRPr="00090314" w:rsidRDefault="00AD6194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{</w:t>
            </w:r>
            <w:r w:rsidR="00985305" w:rsidRPr="00090314">
              <w:rPr>
                <w:rFonts w:asciiTheme="majorBidi" w:hAnsiTheme="majorBidi" w:cstheme="majorBidi"/>
                <w:sz w:val="22"/>
                <w:szCs w:val="28"/>
              </w:rPr>
              <w:t>loop</w:t>
            </w:r>
            <w:r w:rsidR="0008524E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.index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>}}</w:t>
            </w:r>
          </w:p>
        </w:tc>
        <w:tc>
          <w:tcPr>
            <w:tcW w:w="8247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A95416" w:rsidRPr="00090314" w:rsidRDefault="00A830C7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for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week_topic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week_topics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 </w:t>
            </w:r>
            <w:r w:rsidR="003F1A53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% if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loop.last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{{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week_topic.topic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{% else%}{{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week_topic.topic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  <w:p w:rsidR="00F32F16" w:rsidRPr="00090314" w:rsidRDefault="00A95416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if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  <w:r w:rsidR="00A830C7"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523F1A" w:rsidRPr="00090314" w:rsidTr="00C86011">
        <w:trPr>
          <w:trHeight w:val="383"/>
        </w:trPr>
        <w:tc>
          <w:tcPr>
            <w:tcW w:w="9101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523F1A" w:rsidRPr="00090314" w:rsidRDefault="00523F1A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="002814F8"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</w:tbl>
    <w:p w:rsidR="00F51D12" w:rsidRPr="00090314" w:rsidRDefault="00FE3E3E">
      <w:pPr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</w:p>
    <w:p w:rsidR="00FE3E3E" w:rsidRPr="00090314" w:rsidRDefault="00FE3E3E">
      <w:pPr>
        <w:rPr>
          <w:rFonts w:asciiTheme="majorBidi" w:hAnsiTheme="majorBidi" w:cstheme="majorBidi"/>
          <w:sz w:val="22"/>
          <w:szCs w:val="28"/>
        </w:rPr>
      </w:pPr>
    </w:p>
    <w:p w:rsidR="00FE3E3E" w:rsidRPr="00090314" w:rsidRDefault="00FE3E3E" w:rsidP="00D50D6B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if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ab_topics_list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%}Lab Weekly Schedule</w:t>
      </w:r>
    </w:p>
    <w:tbl>
      <w:tblPr>
        <w:tblW w:w="9101" w:type="dxa"/>
        <w:tblInd w:w="308" w:type="dxa"/>
        <w:tblLayout w:type="fixed"/>
        <w:tblCellMar>
          <w:top w:w="68" w:type="dxa"/>
          <w:left w:w="53" w:type="dxa"/>
          <w:right w:w="83" w:type="dxa"/>
        </w:tblCellMar>
        <w:tblLook w:val="04A0" w:firstRow="1" w:lastRow="0" w:firstColumn="1" w:lastColumn="0" w:noHBand="0" w:noVBand="1"/>
      </w:tblPr>
      <w:tblGrid>
        <w:gridCol w:w="854"/>
        <w:gridCol w:w="8247"/>
      </w:tblGrid>
      <w:tr w:rsidR="00FE3E3E" w:rsidRPr="00090314" w:rsidTr="00FE3E3E">
        <w:trPr>
          <w:trHeight w:val="435"/>
        </w:trPr>
        <w:tc>
          <w:tcPr>
            <w:tcW w:w="85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30" w:right="0" w:firstLine="0"/>
              <w:jc w:val="both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#</w:t>
            </w:r>
          </w:p>
        </w:tc>
        <w:tc>
          <w:tcPr>
            <w:tcW w:w="824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Topics</w:t>
            </w:r>
          </w:p>
        </w:tc>
      </w:tr>
      <w:tr w:rsidR="00FE3E3E" w:rsidRPr="00090314" w:rsidTr="00FE3E3E">
        <w:trPr>
          <w:trHeight w:val="383"/>
        </w:trPr>
        <w:tc>
          <w:tcPr>
            <w:tcW w:w="9101" w:type="dxa"/>
            <w:gridSpan w:val="2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ab_topics_list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FE3E3E" w:rsidRPr="00090314" w:rsidTr="00FE3E3E">
        <w:trPr>
          <w:trHeight w:val="396"/>
        </w:trPr>
        <w:tc>
          <w:tcPr>
            <w:tcW w:w="854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{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oop.index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8247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%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 {% if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oop.last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.topic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{% else%}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.topic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  <w:p w:rsidR="00FE3E3E" w:rsidRPr="00090314" w:rsidRDefault="00FE3E3E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if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FE3E3E" w:rsidRPr="00090314" w:rsidTr="00FE3E3E">
        <w:trPr>
          <w:trHeight w:val="383"/>
        </w:trPr>
        <w:tc>
          <w:tcPr>
            <w:tcW w:w="9101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</w:tbl>
    <w:p w:rsidR="00FE3E3E" w:rsidRPr="00090314" w:rsidRDefault="00FE3E3E" w:rsidP="00FE3E3E">
      <w:pPr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</w:p>
    <w:p w:rsidR="00FE3E3E" w:rsidRPr="00090314" w:rsidRDefault="00FE3E3E">
      <w:pPr>
        <w:rPr>
          <w:rFonts w:asciiTheme="majorBidi" w:hAnsiTheme="majorBidi" w:cstheme="majorBidi"/>
          <w:sz w:val="22"/>
          <w:szCs w:val="28"/>
        </w:rPr>
      </w:pPr>
    </w:p>
    <w:sectPr w:rsidR="00FE3E3E" w:rsidRPr="00090314" w:rsidSect="002F7849">
      <w:pgSz w:w="11900" w:h="16820"/>
      <w:pgMar w:top="1141" w:right="1267" w:bottom="1214" w:left="124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A304D"/>
    <w:multiLevelType w:val="hybridMultilevel"/>
    <w:tmpl w:val="489627B4"/>
    <w:lvl w:ilvl="0" w:tplc="841CA8D6">
      <w:start w:val="1"/>
      <w:numFmt w:val="bullet"/>
      <w:lvlText w:val="•"/>
      <w:lvlJc w:val="left"/>
      <w:pPr>
        <w:ind w:left="285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9400396E">
      <w:start w:val="1"/>
      <w:numFmt w:val="bullet"/>
      <w:lvlText w:val="o"/>
      <w:lvlJc w:val="left"/>
      <w:pPr>
        <w:ind w:left="122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9F12E02C">
      <w:start w:val="1"/>
      <w:numFmt w:val="bullet"/>
      <w:lvlText w:val="▪"/>
      <w:lvlJc w:val="left"/>
      <w:pPr>
        <w:ind w:left="194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AC54A32C">
      <w:start w:val="1"/>
      <w:numFmt w:val="bullet"/>
      <w:lvlText w:val="•"/>
      <w:lvlJc w:val="left"/>
      <w:pPr>
        <w:ind w:left="266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45C28B28">
      <w:start w:val="1"/>
      <w:numFmt w:val="bullet"/>
      <w:lvlText w:val="o"/>
      <w:lvlJc w:val="left"/>
      <w:pPr>
        <w:ind w:left="338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38E253E">
      <w:start w:val="1"/>
      <w:numFmt w:val="bullet"/>
      <w:lvlText w:val="▪"/>
      <w:lvlJc w:val="left"/>
      <w:pPr>
        <w:ind w:left="410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02AA9C00">
      <w:start w:val="1"/>
      <w:numFmt w:val="bullet"/>
      <w:lvlText w:val="•"/>
      <w:lvlJc w:val="left"/>
      <w:pPr>
        <w:ind w:left="482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C02199A">
      <w:start w:val="1"/>
      <w:numFmt w:val="bullet"/>
      <w:lvlText w:val="o"/>
      <w:lvlJc w:val="left"/>
      <w:pPr>
        <w:ind w:left="554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684DDF6">
      <w:start w:val="1"/>
      <w:numFmt w:val="bullet"/>
      <w:lvlText w:val="▪"/>
      <w:lvlJc w:val="left"/>
      <w:pPr>
        <w:ind w:left="626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tDA0NjMzNzcxMzFW0lEKTi0uzszPAykwNK8FAD0CNSotAAAA"/>
  </w:docVars>
  <w:rsids>
    <w:rsidRoot w:val="00D63B10"/>
    <w:rsid w:val="000143D1"/>
    <w:rsid w:val="000764CA"/>
    <w:rsid w:val="00083793"/>
    <w:rsid w:val="0008524E"/>
    <w:rsid w:val="00090314"/>
    <w:rsid w:val="00094AAD"/>
    <w:rsid w:val="000D37D2"/>
    <w:rsid w:val="000D3D63"/>
    <w:rsid w:val="000D5009"/>
    <w:rsid w:val="001300D9"/>
    <w:rsid w:val="001579F0"/>
    <w:rsid w:val="00160A2C"/>
    <w:rsid w:val="00196AAD"/>
    <w:rsid w:val="00251303"/>
    <w:rsid w:val="00261C8A"/>
    <w:rsid w:val="002814F8"/>
    <w:rsid w:val="002C39DB"/>
    <w:rsid w:val="002F7849"/>
    <w:rsid w:val="00324A70"/>
    <w:rsid w:val="00381850"/>
    <w:rsid w:val="003F1A53"/>
    <w:rsid w:val="003F4B9B"/>
    <w:rsid w:val="0040705D"/>
    <w:rsid w:val="00424593"/>
    <w:rsid w:val="00432F80"/>
    <w:rsid w:val="004753F7"/>
    <w:rsid w:val="00490C7C"/>
    <w:rsid w:val="004A6271"/>
    <w:rsid w:val="00523F1A"/>
    <w:rsid w:val="00622E87"/>
    <w:rsid w:val="00635D08"/>
    <w:rsid w:val="006E735A"/>
    <w:rsid w:val="00700BC9"/>
    <w:rsid w:val="00706E38"/>
    <w:rsid w:val="00765944"/>
    <w:rsid w:val="00772A2B"/>
    <w:rsid w:val="00795DB4"/>
    <w:rsid w:val="008147EC"/>
    <w:rsid w:val="00816C7B"/>
    <w:rsid w:val="00846ED1"/>
    <w:rsid w:val="00852DB0"/>
    <w:rsid w:val="00886B7C"/>
    <w:rsid w:val="008A467D"/>
    <w:rsid w:val="008D74CE"/>
    <w:rsid w:val="009439C1"/>
    <w:rsid w:val="00951220"/>
    <w:rsid w:val="00952FF6"/>
    <w:rsid w:val="00985305"/>
    <w:rsid w:val="00A24D16"/>
    <w:rsid w:val="00A26245"/>
    <w:rsid w:val="00A6236A"/>
    <w:rsid w:val="00A830C7"/>
    <w:rsid w:val="00A85479"/>
    <w:rsid w:val="00A95416"/>
    <w:rsid w:val="00AC6281"/>
    <w:rsid w:val="00AC6F73"/>
    <w:rsid w:val="00AD6194"/>
    <w:rsid w:val="00B55615"/>
    <w:rsid w:val="00BA5D39"/>
    <w:rsid w:val="00BC1908"/>
    <w:rsid w:val="00C22EE2"/>
    <w:rsid w:val="00C36066"/>
    <w:rsid w:val="00C43526"/>
    <w:rsid w:val="00C61E55"/>
    <w:rsid w:val="00C86011"/>
    <w:rsid w:val="00C87F8A"/>
    <w:rsid w:val="00CD5FFA"/>
    <w:rsid w:val="00CE0433"/>
    <w:rsid w:val="00CE7CB2"/>
    <w:rsid w:val="00CF7E01"/>
    <w:rsid w:val="00D0378B"/>
    <w:rsid w:val="00D0476C"/>
    <w:rsid w:val="00D50D6B"/>
    <w:rsid w:val="00D63B10"/>
    <w:rsid w:val="00D870A4"/>
    <w:rsid w:val="00DA35D2"/>
    <w:rsid w:val="00DB2E71"/>
    <w:rsid w:val="00DC214A"/>
    <w:rsid w:val="00E153B1"/>
    <w:rsid w:val="00E319F8"/>
    <w:rsid w:val="00E64726"/>
    <w:rsid w:val="00EB1815"/>
    <w:rsid w:val="00EC0E31"/>
    <w:rsid w:val="00EF177C"/>
    <w:rsid w:val="00F32F16"/>
    <w:rsid w:val="00F51D12"/>
    <w:rsid w:val="00F71BBC"/>
    <w:rsid w:val="00FA288C"/>
    <w:rsid w:val="00FA750A"/>
    <w:rsid w:val="00FE3E3E"/>
    <w:rsid w:val="00FE5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FCEFE"/>
  <w15:docId w15:val="{E9E6F10F-4399-4FEA-B760-8038F9A1B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63" w:line="305" w:lineRule="auto"/>
      <w:ind w:left="153" w:right="-15" w:hanging="10"/>
    </w:pPr>
    <w:rPr>
      <w:rFonts w:eastAsia="Calibri" w:cs="Calibri"/>
      <w:color w:val="212529"/>
      <w:sz w:val="1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C860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3E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02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3</Pages>
  <Words>419</Words>
  <Characters>23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Microsoft</Company>
  <LinksUpToDate>false</LinksUpToDate>
  <CharactersWithSpaces>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bdulRahman</dc:creator>
  <cp:keywords/>
  <cp:lastModifiedBy>Abdulrahman H. Abdulmuhsen</cp:lastModifiedBy>
  <cp:revision>81</cp:revision>
  <dcterms:created xsi:type="dcterms:W3CDTF">2019-10-08T14:39:00Z</dcterms:created>
  <dcterms:modified xsi:type="dcterms:W3CDTF">2019-10-13T07:20:00Z</dcterms:modified>
</cp:coreProperties>
</file>